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China</w:t>
      </w:r>
      <w:r>
        <w:t xml:space="preserve"> </w:t>
      </w:r>
      <w:r>
        <w:t xml:space="preserve">Guangzhou</w:t>
      </w:r>
    </w:p>
    <w:bookmarkStart w:id="25" w:name="Xf1d3b409aeb475e7c53bb8db6c3a02bbbe97280"/>
    <w:p>
      <w:pPr>
        <w:pStyle w:val="Heading1"/>
      </w:pPr>
      <w:r>
        <w:t xml:space="preserve">Cover Letter for Project Manager Position in China Guangzhou</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t xml:space="preserve">Dear Hiring Manager,</w:t>
      </w:r>
    </w:p>
    <w:p>
      <w:pPr>
        <w:pStyle w:val="BodyText"/>
      </w:pPr>
      <w:r>
        <w:t xml:space="preserve">I am writing to express my enthusiastic interest in the Project Manager position at your esteemed organization in China Guangzhou. As a seasoned professional with over a decade of experience in project management across diverse industries, I am confident in my ability to contribute meaningfully to your team while leveraging my expertise in navigating the unique challenges and opportunities of the Guangzhou market. This cover letter outlines my qualifications, passion for project management, and why I am particularly drawn to working in China Guangzhou.</w:t>
      </w:r>
    </w:p>
    <w:bookmarkStart w:id="20" w:name="why-project-management-is-my-calling"/>
    <w:p>
      <w:pPr>
        <w:pStyle w:val="Heading2"/>
      </w:pPr>
      <w:r>
        <w:t xml:space="preserve">Why Project Management is My Calling</w:t>
      </w:r>
    </w:p>
    <w:p>
      <w:pPr>
        <w:pStyle w:val="FirstParagraph"/>
      </w:pPr>
      <w:r>
        <w:t xml:space="preserve">Project management is more than a career path for me—it’s a commitment to driving results through strategic planning, cross-functional collaboration, and relentless execution. Throughout my career, I have successfully led projects ranging from infrastructure development to technology implementation, consistently delivering outcomes that align with organizational goals while adhering to timelines and budgets. My approach combines analytical rigor with creative problem-solving, ensuring that every project not only meets its objectives but also exceeds stakeholder expectations.</w:t>
      </w:r>
    </w:p>
    <w:p>
      <w:pPr>
        <w:pStyle w:val="BodyText"/>
      </w:pPr>
      <w:r>
        <w:t xml:space="preserve">What sets me apart is my ability to adapt to dynamic environments. Whether managing teams in multinational corporations or overseeing on-the-ground operations in emerging markets, I thrive in situations where flexibility and innovation are critical. This adaptability has been honed through years of working with diverse stakeholders, including clients, vendors, and internal teams across multiple time zones—a skill that is particularly valuable when operating in a vibrant hub like China Guangzhou.</w:t>
      </w:r>
    </w:p>
    <w:bookmarkEnd w:id="20"/>
    <w:bookmarkStart w:id="21" w:name="X3d1d953660ab8c514619e516f1cac8125e8baf2"/>
    <w:p>
      <w:pPr>
        <w:pStyle w:val="Heading2"/>
      </w:pPr>
      <w:r>
        <w:t xml:space="preserve">Understanding the China Guangzhou Context</w:t>
      </w:r>
    </w:p>
    <w:p>
      <w:pPr>
        <w:pStyle w:val="FirstParagraph"/>
      </w:pPr>
      <w:r>
        <w:t xml:space="preserve">China Guangzhou stands as a pivotal economic center in southern China, renowned for its robust manufacturing sector, cutting-edge technology innovation, and strategic role in global trade. The city’s rapid urbanization and evolving business landscape present both challenges and opportunities for project managers who can navigate its complex regulatory environment while fostering sustainable growth. I have long admired Guangzhou’s ability to balance tradition with modernity, a duality that aligns perfectly with my philosophy of integrating cultural sensitivity with forward-thinking strategies.</w:t>
      </w:r>
    </w:p>
    <w:p>
      <w:pPr>
        <w:pStyle w:val="BodyText"/>
      </w:pPr>
      <w:r>
        <w:t xml:space="preserve">My interest in working in China Guangzhou is driven by the city’s unique blend of opportunity and innovation. Whether it’s managing infrastructure projects that support its expanding urban footprint or overseeing technology initiatives that position Guangzhou as a leader in smart cities, I am eager to contribute to efforts that shape the future of this thriving metropolis. Additionally, my familiarity with Chinese business practices—such as the importance of long-term relationships and meticulous planning—has prepared me to thrive in this environment.</w:t>
      </w:r>
    </w:p>
    <w:bookmarkEnd w:id="21"/>
    <w:bookmarkStart w:id="22" w:name="key-qualifications-for-the-role"/>
    <w:p>
      <w:pPr>
        <w:pStyle w:val="Heading2"/>
      </w:pPr>
      <w:r>
        <w:t xml:space="preserve">Key Qualifications for the Role</w:t>
      </w:r>
    </w:p>
    <w:p>
      <w:pPr>
        <w:pStyle w:val="FirstParagraph"/>
      </w:pPr>
      <w:r>
        <w:t xml:space="preserve">As a certified Project Management Professional (PMP) with a Master’s degree in Business Administration, I bring a strong foundation in project lifecycle management, risk mitigation, and resource optimization. My career has been defined by measurable outcomes: for instance, leading a $10M infrastructure project in Southeast Asia that was completed 15% under budget and six weeks ahead of schedule. Similarly, I have overseen digital transformation initiatives that improved operational efficiency by up to 30% for clients in the manufacturing and logistics sectors.</w:t>
      </w:r>
    </w:p>
    <w:p>
      <w:pPr>
        <w:pStyle w:val="BodyText"/>
      </w:pPr>
      <w:r>
        <w:t xml:space="preserve">What truly distinguishes me is my ability to foster collaboration. In Guangzhou, where projects often involve multiple stakeholders—including local governments, international partners, and community groups—I am adept at building consensus and ensuring alignment. My experience working with multicultural teams has taught me the importance of clear communication, cultural awareness, and a customer-centric mindset. I am also proficient in leveraging project management tools such as Jira, Asana, and Microsoft Project to streamline workflows and enhance transparency.</w:t>
      </w:r>
    </w:p>
    <w:bookmarkEnd w:id="22"/>
    <w:bookmarkStart w:id="23" w:name="why-china-guangzhou"/>
    <w:p>
      <w:pPr>
        <w:pStyle w:val="Heading2"/>
      </w:pPr>
      <w:r>
        <w:t xml:space="preserve">Why China Guangzhou?</w:t>
      </w:r>
    </w:p>
    <w:p>
      <w:pPr>
        <w:pStyle w:val="FirstParagraph"/>
      </w:pPr>
      <w:r>
        <w:t xml:space="preserve">China Guangzhou is not just a location for me—it’s a destination where I can make a lasting impact. The city’s rapid growth, coupled with its emphasis on innovation and sustainability, offers an ideal environment to apply my skills and passion for project management. I am particularly drawn to the opportunity to work on projects that contribute to Guangzhou’s vision of becoming a global leader in green technology and smart urban development.</w:t>
      </w:r>
    </w:p>
    <w:p>
      <w:pPr>
        <w:pStyle w:val="BodyText"/>
      </w:pPr>
      <w:r>
        <w:t xml:space="preserve">Moreover, I am deeply committed to understanding and respecting the cultural nuances of China Guangzhou. My previous interactions with Chinese business partners have highlighted the importance of patience, adaptability, and relationship-building in this region. I am eager to immerse myself further in Guangzhou’s vibrant culture while contributing my expertise to your organization’s success.</w:t>
      </w:r>
    </w:p>
    <w:bookmarkEnd w:id="23"/>
    <w:bookmarkStart w:id="24" w:name="conclusion"/>
    <w:p>
      <w:pPr>
        <w:pStyle w:val="Heading2"/>
      </w:pPr>
      <w:r>
        <w:t xml:space="preserve">Conclusion</w:t>
      </w:r>
    </w:p>
    <w:p>
      <w:pPr>
        <w:pStyle w:val="FirstParagraph"/>
      </w:pPr>
      <w:r>
        <w:t xml:space="preserve">In conclusion, I am excited about the possibility of joining your team as a Project Manager in China Guangzhou. My proven track record in managing complex projects, combined with my passion for working in dynamic markets like Guangzhou, positions me to deliver exceptional value to your organization. I would welcome the opportunity to discuss how my skills and experiences align with your needs.</w:t>
      </w:r>
    </w:p>
    <w:p>
      <w:pPr>
        <w:pStyle w:val="BodyText"/>
      </w:pPr>
      <w:r>
        <w:t xml:space="preserve">Thank you for considering my application. I look forward to the possibility of contributing to your team’s continued success in China Guangzhou.</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 in China Guangzhou</dc:title>
  <dc:creator/>
  <dc:language>en</dc:language>
  <cp:keywords/>
  <dcterms:created xsi:type="dcterms:W3CDTF">2026-07-23T12:10:18Z</dcterms:created>
  <dcterms:modified xsi:type="dcterms:W3CDTF">2026-07-23T12:10:18Z</dcterms:modified>
</cp:coreProperties>
</file>

<file path=docProps/custom.xml><?xml version="1.0" encoding="utf-8"?>
<Properties xmlns="http://schemas.openxmlformats.org/officeDocument/2006/custom-properties" xmlns:vt="http://schemas.openxmlformats.org/officeDocument/2006/docPropsVTypes"/>
</file>